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7502" w:rsidRDefault="00837502" w:rsidP="002676CF">
      <w:pPr>
        <w:jc w:val="both"/>
      </w:pPr>
    </w:p>
    <w:p w:rsidR="002676CF" w:rsidRDefault="002676CF" w:rsidP="002676CF">
      <w:pPr>
        <w:jc w:val="both"/>
      </w:pPr>
    </w:p>
    <w:p w:rsidR="002676CF" w:rsidRDefault="002676CF" w:rsidP="002676CF">
      <w:pPr>
        <w:jc w:val="both"/>
      </w:pPr>
    </w:p>
    <w:p w:rsidR="002676CF" w:rsidRDefault="002676CF" w:rsidP="002676CF">
      <w:pPr>
        <w:jc w:val="both"/>
      </w:pPr>
    </w:p>
    <w:p w:rsidR="002676CF" w:rsidRDefault="002676CF" w:rsidP="002676CF">
      <w:pPr>
        <w:jc w:val="both"/>
        <w:rPr>
          <w:rFonts w:ascii="Elephant" w:hAnsi="Elephant"/>
          <w:b/>
          <w:sz w:val="28"/>
          <w:szCs w:val="28"/>
        </w:rPr>
      </w:pPr>
      <w:r>
        <w:rPr>
          <w:rFonts w:ascii="Elephant" w:hAnsi="Elephant"/>
          <w:b/>
          <w:i/>
          <w:sz w:val="28"/>
          <w:szCs w:val="28"/>
          <w:u w:val="single"/>
        </w:rPr>
        <w:t>Important We</w:t>
      </w:r>
      <w:r w:rsidR="00AE5557">
        <w:rPr>
          <w:rFonts w:ascii="Elephant" w:hAnsi="Elephant"/>
          <w:b/>
          <w:i/>
          <w:sz w:val="28"/>
          <w:szCs w:val="28"/>
          <w:u w:val="single"/>
        </w:rPr>
        <w:t xml:space="preserve">bsite </w:t>
      </w:r>
      <w:r>
        <w:rPr>
          <w:rFonts w:ascii="Elephant" w:hAnsi="Elephant"/>
          <w:b/>
          <w:i/>
          <w:sz w:val="28"/>
          <w:szCs w:val="28"/>
          <w:u w:val="single"/>
        </w:rPr>
        <w:t>Link</w:t>
      </w:r>
      <w:r w:rsidR="00AE5557">
        <w:rPr>
          <w:rFonts w:ascii="Elephant" w:hAnsi="Elephant"/>
          <w:b/>
          <w:i/>
          <w:sz w:val="28"/>
          <w:szCs w:val="28"/>
          <w:u w:val="single"/>
        </w:rPr>
        <w:t>s Uniting</w:t>
      </w:r>
      <w:r>
        <w:rPr>
          <w:rFonts w:ascii="Elephant" w:hAnsi="Elephant"/>
          <w:b/>
          <w:i/>
          <w:sz w:val="28"/>
          <w:szCs w:val="28"/>
          <w:u w:val="single"/>
        </w:rPr>
        <w:t xml:space="preserve"> Students And Sheriff</w:t>
      </w:r>
      <w:r>
        <w:rPr>
          <w:rFonts w:ascii="Elephant" w:hAnsi="Elephant"/>
          <w:b/>
          <w:sz w:val="28"/>
          <w:szCs w:val="28"/>
        </w:rPr>
        <w:t xml:space="preserve"> . . .</w:t>
      </w:r>
    </w:p>
    <w:p w:rsidR="002676CF" w:rsidRPr="002676CF" w:rsidRDefault="002676CF" w:rsidP="002676CF">
      <w:pPr>
        <w:jc w:val="both"/>
        <w:rPr>
          <w:sz w:val="22"/>
          <w:szCs w:val="22"/>
        </w:rPr>
      </w:pPr>
    </w:p>
    <w:p w:rsidR="002676CF" w:rsidRPr="00AE5557" w:rsidRDefault="002676CF" w:rsidP="002676CF">
      <w:pPr>
        <w:jc w:val="both"/>
      </w:pPr>
      <w:r w:rsidRPr="00AE5557">
        <w:t xml:space="preserve">The Douglas County Sheriff’s Office (DCSO) provide students in Middle and High School with three opportunities to interact with Officers of </w:t>
      </w:r>
      <w:r w:rsidR="00AE5557" w:rsidRPr="00AE5557">
        <w:t>the</w:t>
      </w:r>
      <w:r w:rsidRPr="00AE5557">
        <w:t xml:space="preserve"> DCSO.</w:t>
      </w:r>
      <w:r w:rsidR="00AE5557" w:rsidRPr="00AE5557">
        <w:t xml:space="preserve">  </w:t>
      </w:r>
      <w:r w:rsidRPr="00AE5557">
        <w:t>These three sites have created the opportunity for students and officers to be closer.  Many problems at our middle and high schools have been corrected as a result of these very useful in the communication between the students and Officers.  As a result, Officers and students have formed some great relationships.</w:t>
      </w:r>
      <w:r w:rsidR="00AE5557" w:rsidRPr="00AE5557">
        <w:t xml:space="preserve">  </w:t>
      </w:r>
      <w:r w:rsidRPr="00AE5557">
        <w:t>The reason for this article is to make sure that parents know about these communications links and for parents to see the value of the relationships being formed between the Officers and the students.</w:t>
      </w:r>
    </w:p>
    <w:p w:rsidR="002676CF" w:rsidRPr="00AE5557" w:rsidRDefault="002676CF" w:rsidP="002676CF">
      <w:pPr>
        <w:jc w:val="both"/>
      </w:pPr>
    </w:p>
    <w:p w:rsidR="002676CF" w:rsidRPr="00AE5557" w:rsidRDefault="006E2130" w:rsidP="002676CF">
      <w:pPr>
        <w:jc w:val="both"/>
      </w:pPr>
      <w:r w:rsidRPr="00AE5557">
        <w:rPr>
          <w:b/>
          <w:u w:val="single"/>
        </w:rPr>
        <w:t>School Resource Officers (</w:t>
      </w:r>
      <w:r w:rsidR="002676CF" w:rsidRPr="00AE5557">
        <w:rPr>
          <w:b/>
          <w:u w:val="single"/>
        </w:rPr>
        <w:t>SRO</w:t>
      </w:r>
      <w:r w:rsidRPr="00AE5557">
        <w:rPr>
          <w:b/>
          <w:u w:val="single"/>
        </w:rPr>
        <w:t>)</w:t>
      </w:r>
      <w:r w:rsidRPr="00AE5557">
        <w:t xml:space="preserve"> – The SRO program </w:t>
      </w:r>
      <w:r w:rsidR="002676CF" w:rsidRPr="00AE5557">
        <w:t xml:space="preserve">enables officers to be </w:t>
      </w:r>
      <w:r w:rsidRPr="00AE5557">
        <w:t>approachable in the schools</w:t>
      </w:r>
      <w:r w:rsidR="002676CF" w:rsidRPr="00AE5557">
        <w:t xml:space="preserve">.  If a student has a problem, the student can talk </w:t>
      </w:r>
      <w:r w:rsidR="00AE5557" w:rsidRPr="00AE5557">
        <w:t>with</w:t>
      </w:r>
      <w:r w:rsidR="002676CF" w:rsidRPr="00AE5557">
        <w:t xml:space="preserve"> the officers</w:t>
      </w:r>
      <w:r w:rsidRPr="00AE5557">
        <w:t xml:space="preserve"> privately to seek answers or help</w:t>
      </w:r>
      <w:r w:rsidR="002676CF" w:rsidRPr="00AE5557">
        <w:t xml:space="preserve">.  </w:t>
      </w:r>
      <w:r w:rsidRPr="00AE5557">
        <w:t>Officers take a proactive approach in the education students.  It is important to know that students feel that law enforcement officers are on their side.  The program increases the interactions between the students and faculty on site.</w:t>
      </w:r>
    </w:p>
    <w:p w:rsidR="006E2130" w:rsidRPr="00AE5557" w:rsidRDefault="006E2130" w:rsidP="002676CF">
      <w:pPr>
        <w:jc w:val="both"/>
      </w:pPr>
    </w:p>
    <w:p w:rsidR="006E2130" w:rsidRPr="00AE5557" w:rsidRDefault="006E2130" w:rsidP="002676CF">
      <w:pPr>
        <w:jc w:val="both"/>
      </w:pPr>
      <w:r w:rsidRPr="00AE5557">
        <w:rPr>
          <w:b/>
          <w:u w:val="single"/>
        </w:rPr>
        <w:t>Text A Tip</w:t>
      </w:r>
      <w:r w:rsidRPr="00AE5557">
        <w:t xml:space="preserve"> – This program allows the student to text the DCSO about any problem at the school.  It allows the student to remain anonymously.  </w:t>
      </w:r>
      <w:r w:rsidR="00056C22" w:rsidRPr="00AE5557">
        <w:t>Students have the ability to provide information about problems or other students.  The program gets about 400 text a tips a year and it has saved 16 lives this year.  Text A Tip allows the Officers to address the issues with any student in a proper manner.</w:t>
      </w:r>
    </w:p>
    <w:p w:rsidR="00056C22" w:rsidRPr="00AE5557" w:rsidRDefault="00056C22" w:rsidP="002676CF">
      <w:pPr>
        <w:jc w:val="both"/>
      </w:pPr>
    </w:p>
    <w:p w:rsidR="00056C22" w:rsidRPr="00AE5557" w:rsidRDefault="00056C22" w:rsidP="002676CF">
      <w:pPr>
        <w:jc w:val="both"/>
      </w:pPr>
      <w:r w:rsidRPr="00AE5557">
        <w:rPr>
          <w:b/>
          <w:u w:val="single"/>
        </w:rPr>
        <w:t>Youth Education and Safety in Schools (YESS)</w:t>
      </w:r>
      <w:r w:rsidRPr="00AE5557">
        <w:t xml:space="preserve"> – The YESS program allows Officers to reach out to students regarding challenges like drugs, cyber bulling, bulling, relationships and more.  The program is targeted to 7</w:t>
      </w:r>
      <w:r w:rsidRPr="00AE5557">
        <w:rPr>
          <w:vertAlign w:val="superscript"/>
        </w:rPr>
        <w:t>th</w:t>
      </w:r>
      <w:r w:rsidRPr="00AE5557">
        <w:t xml:space="preserve"> and 8</w:t>
      </w:r>
      <w:r w:rsidRPr="00AE5557">
        <w:rPr>
          <w:vertAlign w:val="superscript"/>
        </w:rPr>
        <w:t>th</w:t>
      </w:r>
      <w:r w:rsidRPr="00AE5557">
        <w:t xml:space="preserve"> graders before they get into high school and all of the problems they will face.  It allows the kids to address their emotional aspects of life and how to deal with those things in life that affect their emotions.</w:t>
      </w:r>
    </w:p>
    <w:p w:rsidR="00AE5557" w:rsidRPr="00AE5557" w:rsidRDefault="00AE5557" w:rsidP="002676CF">
      <w:pPr>
        <w:jc w:val="both"/>
      </w:pPr>
    </w:p>
    <w:p w:rsidR="002676CF" w:rsidRPr="00AE5557" w:rsidRDefault="00AE5557" w:rsidP="00AE5557">
      <w:pPr>
        <w:jc w:val="both"/>
      </w:pPr>
      <w:r w:rsidRPr="00AE5557">
        <w:t>To allow parents to know about these programs, please visit the Public Service Announcements at:</w:t>
      </w:r>
    </w:p>
    <w:p w:rsidR="00AE5557" w:rsidRPr="00AE5557" w:rsidRDefault="00AE5557" w:rsidP="00AE5557">
      <w:pPr>
        <w:jc w:val="both"/>
        <w:rPr>
          <w:b/>
        </w:rPr>
      </w:pPr>
    </w:p>
    <w:p w:rsidR="00AE5557" w:rsidRPr="00AE5557" w:rsidRDefault="00AE5557" w:rsidP="00AE5557">
      <w:pPr>
        <w:shd w:val="clear" w:color="auto" w:fill="FFFFFF"/>
        <w:jc w:val="center"/>
        <w:rPr>
          <w:rFonts w:eastAsia="Times New Roman" w:cs="Times New Roman"/>
        </w:rPr>
      </w:pPr>
      <w:hyperlink r:id="rId4" w:tgtFrame="_blank" w:history="1">
        <w:r w:rsidRPr="00AE5557">
          <w:rPr>
            <w:rFonts w:eastAsia="Times New Roman" w:cs="Times New Roman"/>
            <w:u w:val="single"/>
          </w:rPr>
          <w:t>https://vimeo.com/125861100</w:t>
        </w:r>
      </w:hyperlink>
      <w:r w:rsidRPr="00AE5557">
        <w:rPr>
          <w:rFonts w:eastAsia="Times New Roman" w:cs="Calibri"/>
        </w:rPr>
        <w:t>  (SRO)</w:t>
      </w:r>
    </w:p>
    <w:p w:rsidR="00AE5557" w:rsidRPr="00AE5557" w:rsidRDefault="00AE5557" w:rsidP="00AE5557">
      <w:pPr>
        <w:shd w:val="clear" w:color="auto" w:fill="FFFFFF"/>
        <w:jc w:val="center"/>
        <w:rPr>
          <w:rFonts w:eastAsia="Times New Roman" w:cs="Times New Roman"/>
        </w:rPr>
      </w:pPr>
      <w:hyperlink r:id="rId5" w:tgtFrame="_blank" w:history="1">
        <w:r w:rsidRPr="00AE5557">
          <w:rPr>
            <w:rFonts w:eastAsia="Times New Roman" w:cs="Times New Roman"/>
            <w:u w:val="single"/>
          </w:rPr>
          <w:t>https://vimeo.com/125861042</w:t>
        </w:r>
      </w:hyperlink>
      <w:r w:rsidRPr="00AE5557">
        <w:rPr>
          <w:rFonts w:eastAsia="Times New Roman" w:cs="Calibri"/>
        </w:rPr>
        <w:t> (Text-a-Tip)</w:t>
      </w:r>
    </w:p>
    <w:p w:rsidR="00AE5557" w:rsidRPr="00AE5557" w:rsidRDefault="00AE5557" w:rsidP="00AE5557">
      <w:pPr>
        <w:shd w:val="clear" w:color="auto" w:fill="FFFFFF"/>
        <w:jc w:val="center"/>
        <w:rPr>
          <w:rFonts w:eastAsia="Times New Roman" w:cs="Times New Roman"/>
        </w:rPr>
      </w:pPr>
      <w:hyperlink r:id="rId6" w:tgtFrame="_blank" w:history="1">
        <w:r w:rsidRPr="00AE5557">
          <w:rPr>
            <w:rFonts w:eastAsia="Times New Roman" w:cs="Times New Roman"/>
            <w:u w:val="single"/>
          </w:rPr>
          <w:t>https://vimeo.com/213768820</w:t>
        </w:r>
      </w:hyperlink>
      <w:r w:rsidRPr="00AE5557">
        <w:rPr>
          <w:rFonts w:eastAsia="Times New Roman" w:cs="Calibri"/>
        </w:rPr>
        <w:t> (YESS)</w:t>
      </w:r>
    </w:p>
    <w:p w:rsidR="00AE5557" w:rsidRPr="00AE5557" w:rsidRDefault="00AE5557" w:rsidP="00AE5557">
      <w:pPr>
        <w:jc w:val="center"/>
        <w:rPr>
          <w:b/>
        </w:rPr>
      </w:pPr>
      <w:bookmarkStart w:id="0" w:name="_GoBack"/>
      <w:bookmarkEnd w:id="0"/>
    </w:p>
    <w:sectPr w:rsidR="00AE5557" w:rsidRPr="00AE5557" w:rsidSect="00B16A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Franklin Gothic Medium">
    <w:altName w:val="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Elephant">
    <w:panose1 w:val="0202090409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doNotDisplayPageBoundaries/>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MDMyMTE1tDA0M7BQ0lEKTi0uzszPAykwrAUANiP4qywAAAA="/>
  </w:docVars>
  <w:rsids>
    <w:rsidRoot w:val="002676CF"/>
    <w:rsid w:val="00000A17"/>
    <w:rsid w:val="00003A22"/>
    <w:rsid w:val="000056C7"/>
    <w:rsid w:val="00010A30"/>
    <w:rsid w:val="000127F9"/>
    <w:rsid w:val="0001650D"/>
    <w:rsid w:val="00020317"/>
    <w:rsid w:val="00026097"/>
    <w:rsid w:val="000343A7"/>
    <w:rsid w:val="000411E5"/>
    <w:rsid w:val="00044435"/>
    <w:rsid w:val="00051AFF"/>
    <w:rsid w:val="00056C22"/>
    <w:rsid w:val="00065DDC"/>
    <w:rsid w:val="00074698"/>
    <w:rsid w:val="00080D07"/>
    <w:rsid w:val="00081D39"/>
    <w:rsid w:val="000850AC"/>
    <w:rsid w:val="00086236"/>
    <w:rsid w:val="00086B69"/>
    <w:rsid w:val="00092FC0"/>
    <w:rsid w:val="00093449"/>
    <w:rsid w:val="00094DF8"/>
    <w:rsid w:val="000963CE"/>
    <w:rsid w:val="00096E64"/>
    <w:rsid w:val="00097B18"/>
    <w:rsid w:val="000A7FCF"/>
    <w:rsid w:val="000B521D"/>
    <w:rsid w:val="000B7A99"/>
    <w:rsid w:val="000C145C"/>
    <w:rsid w:val="000C2F57"/>
    <w:rsid w:val="000D0C24"/>
    <w:rsid w:val="000E38D2"/>
    <w:rsid w:val="000F21BB"/>
    <w:rsid w:val="000F2394"/>
    <w:rsid w:val="000F4BF1"/>
    <w:rsid w:val="000F4D06"/>
    <w:rsid w:val="000F51DF"/>
    <w:rsid w:val="00100A8E"/>
    <w:rsid w:val="00102097"/>
    <w:rsid w:val="00103695"/>
    <w:rsid w:val="0011092A"/>
    <w:rsid w:val="0011223A"/>
    <w:rsid w:val="00114C81"/>
    <w:rsid w:val="00120D50"/>
    <w:rsid w:val="00127555"/>
    <w:rsid w:val="00127CB0"/>
    <w:rsid w:val="00127D26"/>
    <w:rsid w:val="0013336F"/>
    <w:rsid w:val="00134CE1"/>
    <w:rsid w:val="00136006"/>
    <w:rsid w:val="00136615"/>
    <w:rsid w:val="00137DD9"/>
    <w:rsid w:val="001404DE"/>
    <w:rsid w:val="001563F9"/>
    <w:rsid w:val="0018177D"/>
    <w:rsid w:val="00181E35"/>
    <w:rsid w:val="001836AD"/>
    <w:rsid w:val="001863CD"/>
    <w:rsid w:val="00187D78"/>
    <w:rsid w:val="00190914"/>
    <w:rsid w:val="00193DE1"/>
    <w:rsid w:val="00195C09"/>
    <w:rsid w:val="001A133C"/>
    <w:rsid w:val="001A4DCA"/>
    <w:rsid w:val="001A681A"/>
    <w:rsid w:val="001B1BCF"/>
    <w:rsid w:val="001B378B"/>
    <w:rsid w:val="001D3CFB"/>
    <w:rsid w:val="001E13F4"/>
    <w:rsid w:val="001E34F2"/>
    <w:rsid w:val="001F036F"/>
    <w:rsid w:val="001F4C7D"/>
    <w:rsid w:val="001F5316"/>
    <w:rsid w:val="001F5CB0"/>
    <w:rsid w:val="001F5EC6"/>
    <w:rsid w:val="001F78A1"/>
    <w:rsid w:val="002033FF"/>
    <w:rsid w:val="00210F19"/>
    <w:rsid w:val="002128DC"/>
    <w:rsid w:val="00212E2D"/>
    <w:rsid w:val="00213D7E"/>
    <w:rsid w:val="00224488"/>
    <w:rsid w:val="0023276A"/>
    <w:rsid w:val="0023743A"/>
    <w:rsid w:val="00237E04"/>
    <w:rsid w:val="0024752B"/>
    <w:rsid w:val="002506E9"/>
    <w:rsid w:val="002519CE"/>
    <w:rsid w:val="00251BDA"/>
    <w:rsid w:val="00252FF5"/>
    <w:rsid w:val="002533EA"/>
    <w:rsid w:val="00253F96"/>
    <w:rsid w:val="00254639"/>
    <w:rsid w:val="00260B67"/>
    <w:rsid w:val="002676CF"/>
    <w:rsid w:val="00270A0B"/>
    <w:rsid w:val="00271563"/>
    <w:rsid w:val="00281A50"/>
    <w:rsid w:val="0028225D"/>
    <w:rsid w:val="00294197"/>
    <w:rsid w:val="002A3F3F"/>
    <w:rsid w:val="002A707B"/>
    <w:rsid w:val="002A7158"/>
    <w:rsid w:val="002A7276"/>
    <w:rsid w:val="002C589B"/>
    <w:rsid w:val="002E1CFA"/>
    <w:rsid w:val="002E434D"/>
    <w:rsid w:val="002E728A"/>
    <w:rsid w:val="002E7BCA"/>
    <w:rsid w:val="002F40FB"/>
    <w:rsid w:val="00317825"/>
    <w:rsid w:val="00322A1E"/>
    <w:rsid w:val="00326E2C"/>
    <w:rsid w:val="00341248"/>
    <w:rsid w:val="00346438"/>
    <w:rsid w:val="00346D21"/>
    <w:rsid w:val="0035536F"/>
    <w:rsid w:val="00355B7B"/>
    <w:rsid w:val="00356A3F"/>
    <w:rsid w:val="00362879"/>
    <w:rsid w:val="00372CBF"/>
    <w:rsid w:val="00381C75"/>
    <w:rsid w:val="00384066"/>
    <w:rsid w:val="003920BD"/>
    <w:rsid w:val="0039258A"/>
    <w:rsid w:val="003946B0"/>
    <w:rsid w:val="00395051"/>
    <w:rsid w:val="003A18E3"/>
    <w:rsid w:val="003A2B9B"/>
    <w:rsid w:val="003A36DE"/>
    <w:rsid w:val="003B7EF6"/>
    <w:rsid w:val="003C3061"/>
    <w:rsid w:val="003C5EBD"/>
    <w:rsid w:val="003C6C5D"/>
    <w:rsid w:val="003C7154"/>
    <w:rsid w:val="003D5548"/>
    <w:rsid w:val="003D6612"/>
    <w:rsid w:val="003E145C"/>
    <w:rsid w:val="003E1921"/>
    <w:rsid w:val="003F29D0"/>
    <w:rsid w:val="0040355E"/>
    <w:rsid w:val="00403D62"/>
    <w:rsid w:val="0040728D"/>
    <w:rsid w:val="00414059"/>
    <w:rsid w:val="00415287"/>
    <w:rsid w:val="004154F3"/>
    <w:rsid w:val="0041553C"/>
    <w:rsid w:val="00422B79"/>
    <w:rsid w:val="004323AC"/>
    <w:rsid w:val="00445772"/>
    <w:rsid w:val="00447C23"/>
    <w:rsid w:val="0045027C"/>
    <w:rsid w:val="00450AA5"/>
    <w:rsid w:val="00465085"/>
    <w:rsid w:val="00470214"/>
    <w:rsid w:val="004723A6"/>
    <w:rsid w:val="00472455"/>
    <w:rsid w:val="00480CA0"/>
    <w:rsid w:val="004850B2"/>
    <w:rsid w:val="004933C5"/>
    <w:rsid w:val="004946D0"/>
    <w:rsid w:val="00495F3A"/>
    <w:rsid w:val="00496854"/>
    <w:rsid w:val="004A3CCA"/>
    <w:rsid w:val="004A7F61"/>
    <w:rsid w:val="004B598C"/>
    <w:rsid w:val="004B7191"/>
    <w:rsid w:val="004C0590"/>
    <w:rsid w:val="004C1796"/>
    <w:rsid w:val="004C19BF"/>
    <w:rsid w:val="004E56F5"/>
    <w:rsid w:val="004F0D02"/>
    <w:rsid w:val="004F2330"/>
    <w:rsid w:val="004F3B2E"/>
    <w:rsid w:val="004F61D1"/>
    <w:rsid w:val="00502590"/>
    <w:rsid w:val="00507984"/>
    <w:rsid w:val="0053481E"/>
    <w:rsid w:val="005351BC"/>
    <w:rsid w:val="00536920"/>
    <w:rsid w:val="005403BE"/>
    <w:rsid w:val="00543D0A"/>
    <w:rsid w:val="00543F80"/>
    <w:rsid w:val="00551812"/>
    <w:rsid w:val="00555DDB"/>
    <w:rsid w:val="00560496"/>
    <w:rsid w:val="0056666B"/>
    <w:rsid w:val="005721C5"/>
    <w:rsid w:val="00573AF8"/>
    <w:rsid w:val="00573E09"/>
    <w:rsid w:val="00582075"/>
    <w:rsid w:val="00584879"/>
    <w:rsid w:val="0058493A"/>
    <w:rsid w:val="005A08FE"/>
    <w:rsid w:val="005A10A9"/>
    <w:rsid w:val="005A5023"/>
    <w:rsid w:val="005B7DDE"/>
    <w:rsid w:val="005C0782"/>
    <w:rsid w:val="005C37A7"/>
    <w:rsid w:val="005C7162"/>
    <w:rsid w:val="005D13CF"/>
    <w:rsid w:val="005D1678"/>
    <w:rsid w:val="005D292C"/>
    <w:rsid w:val="00600CE7"/>
    <w:rsid w:val="00603BCA"/>
    <w:rsid w:val="00604C0E"/>
    <w:rsid w:val="0060567E"/>
    <w:rsid w:val="00611F7E"/>
    <w:rsid w:val="00612BBC"/>
    <w:rsid w:val="006130B1"/>
    <w:rsid w:val="00616CAF"/>
    <w:rsid w:val="00617DCA"/>
    <w:rsid w:val="00620CA4"/>
    <w:rsid w:val="00621345"/>
    <w:rsid w:val="0062448A"/>
    <w:rsid w:val="006352F9"/>
    <w:rsid w:val="006355ED"/>
    <w:rsid w:val="00635F31"/>
    <w:rsid w:val="00636307"/>
    <w:rsid w:val="00640261"/>
    <w:rsid w:val="00643B43"/>
    <w:rsid w:val="006509F3"/>
    <w:rsid w:val="00653222"/>
    <w:rsid w:val="0066220F"/>
    <w:rsid w:val="0066486C"/>
    <w:rsid w:val="00672A9A"/>
    <w:rsid w:val="00677731"/>
    <w:rsid w:val="00681CA0"/>
    <w:rsid w:val="00681F00"/>
    <w:rsid w:val="006842C2"/>
    <w:rsid w:val="00694B1A"/>
    <w:rsid w:val="00696AC8"/>
    <w:rsid w:val="006A47DC"/>
    <w:rsid w:val="006B1869"/>
    <w:rsid w:val="006B72A9"/>
    <w:rsid w:val="006C185C"/>
    <w:rsid w:val="006C35D8"/>
    <w:rsid w:val="006D10EE"/>
    <w:rsid w:val="006D43A8"/>
    <w:rsid w:val="006D55AD"/>
    <w:rsid w:val="006D7FAF"/>
    <w:rsid w:val="006E2130"/>
    <w:rsid w:val="006E33C0"/>
    <w:rsid w:val="006E7C86"/>
    <w:rsid w:val="006F2CC7"/>
    <w:rsid w:val="006F418B"/>
    <w:rsid w:val="006F540D"/>
    <w:rsid w:val="006F6CFE"/>
    <w:rsid w:val="006F7A52"/>
    <w:rsid w:val="0070034B"/>
    <w:rsid w:val="00702424"/>
    <w:rsid w:val="0071284C"/>
    <w:rsid w:val="007147B8"/>
    <w:rsid w:val="007151DF"/>
    <w:rsid w:val="007154C2"/>
    <w:rsid w:val="00716E02"/>
    <w:rsid w:val="00720408"/>
    <w:rsid w:val="00722C7A"/>
    <w:rsid w:val="00723248"/>
    <w:rsid w:val="007312A8"/>
    <w:rsid w:val="007372EB"/>
    <w:rsid w:val="007439F1"/>
    <w:rsid w:val="007508D3"/>
    <w:rsid w:val="00756A84"/>
    <w:rsid w:val="00761335"/>
    <w:rsid w:val="00764D87"/>
    <w:rsid w:val="0078269D"/>
    <w:rsid w:val="00784BEE"/>
    <w:rsid w:val="00785CBE"/>
    <w:rsid w:val="00786650"/>
    <w:rsid w:val="00787E5A"/>
    <w:rsid w:val="00793434"/>
    <w:rsid w:val="00795DD6"/>
    <w:rsid w:val="007A5CD2"/>
    <w:rsid w:val="007A6108"/>
    <w:rsid w:val="007B2FE4"/>
    <w:rsid w:val="007B4F79"/>
    <w:rsid w:val="007D0920"/>
    <w:rsid w:val="007E1E63"/>
    <w:rsid w:val="007E2853"/>
    <w:rsid w:val="007F784E"/>
    <w:rsid w:val="00813ECA"/>
    <w:rsid w:val="00820F1E"/>
    <w:rsid w:val="00827080"/>
    <w:rsid w:val="00833FC0"/>
    <w:rsid w:val="008346C8"/>
    <w:rsid w:val="00837502"/>
    <w:rsid w:val="00841085"/>
    <w:rsid w:val="00845AA6"/>
    <w:rsid w:val="00855E1F"/>
    <w:rsid w:val="00856B65"/>
    <w:rsid w:val="00862476"/>
    <w:rsid w:val="008654CE"/>
    <w:rsid w:val="00873E51"/>
    <w:rsid w:val="008815B6"/>
    <w:rsid w:val="008877DE"/>
    <w:rsid w:val="008905DC"/>
    <w:rsid w:val="008969F2"/>
    <w:rsid w:val="008A1081"/>
    <w:rsid w:val="008A15C2"/>
    <w:rsid w:val="008A1DC7"/>
    <w:rsid w:val="008B4900"/>
    <w:rsid w:val="008C4628"/>
    <w:rsid w:val="008C4BC4"/>
    <w:rsid w:val="008D412D"/>
    <w:rsid w:val="008D7557"/>
    <w:rsid w:val="008E1474"/>
    <w:rsid w:val="008E458F"/>
    <w:rsid w:val="008F109F"/>
    <w:rsid w:val="008F1803"/>
    <w:rsid w:val="008F5F06"/>
    <w:rsid w:val="00905CDB"/>
    <w:rsid w:val="00907A12"/>
    <w:rsid w:val="00914618"/>
    <w:rsid w:val="009171BC"/>
    <w:rsid w:val="00923AF3"/>
    <w:rsid w:val="00933CD2"/>
    <w:rsid w:val="0093590F"/>
    <w:rsid w:val="009416C7"/>
    <w:rsid w:val="00941CD5"/>
    <w:rsid w:val="00941F2E"/>
    <w:rsid w:val="009447DA"/>
    <w:rsid w:val="0094558E"/>
    <w:rsid w:val="00945915"/>
    <w:rsid w:val="009465D2"/>
    <w:rsid w:val="00946B63"/>
    <w:rsid w:val="009516B1"/>
    <w:rsid w:val="00960112"/>
    <w:rsid w:val="00966E1C"/>
    <w:rsid w:val="00967CEC"/>
    <w:rsid w:val="00982D6F"/>
    <w:rsid w:val="00984B5E"/>
    <w:rsid w:val="00992CD3"/>
    <w:rsid w:val="00996A82"/>
    <w:rsid w:val="0099729B"/>
    <w:rsid w:val="009A056A"/>
    <w:rsid w:val="009A4219"/>
    <w:rsid w:val="009B4939"/>
    <w:rsid w:val="009B58C0"/>
    <w:rsid w:val="009D3769"/>
    <w:rsid w:val="009D4668"/>
    <w:rsid w:val="009E45FF"/>
    <w:rsid w:val="009E58CC"/>
    <w:rsid w:val="009E6326"/>
    <w:rsid w:val="009F2900"/>
    <w:rsid w:val="00A02869"/>
    <w:rsid w:val="00A02CF7"/>
    <w:rsid w:val="00A05ECC"/>
    <w:rsid w:val="00A07593"/>
    <w:rsid w:val="00A1021F"/>
    <w:rsid w:val="00A11961"/>
    <w:rsid w:val="00A119DB"/>
    <w:rsid w:val="00A20E5F"/>
    <w:rsid w:val="00A23238"/>
    <w:rsid w:val="00A35717"/>
    <w:rsid w:val="00A3643D"/>
    <w:rsid w:val="00A36C95"/>
    <w:rsid w:val="00A3793A"/>
    <w:rsid w:val="00A558F7"/>
    <w:rsid w:val="00A631CF"/>
    <w:rsid w:val="00A664B1"/>
    <w:rsid w:val="00A82032"/>
    <w:rsid w:val="00AA25BA"/>
    <w:rsid w:val="00AA791D"/>
    <w:rsid w:val="00AB05B1"/>
    <w:rsid w:val="00AB2197"/>
    <w:rsid w:val="00AB7C2E"/>
    <w:rsid w:val="00AC69BC"/>
    <w:rsid w:val="00AD62AA"/>
    <w:rsid w:val="00AE5557"/>
    <w:rsid w:val="00AF3663"/>
    <w:rsid w:val="00B07626"/>
    <w:rsid w:val="00B110CB"/>
    <w:rsid w:val="00B11AE4"/>
    <w:rsid w:val="00B11F3E"/>
    <w:rsid w:val="00B153F8"/>
    <w:rsid w:val="00B16A8E"/>
    <w:rsid w:val="00B2174C"/>
    <w:rsid w:val="00B232F4"/>
    <w:rsid w:val="00B30004"/>
    <w:rsid w:val="00B3353A"/>
    <w:rsid w:val="00B36CBA"/>
    <w:rsid w:val="00B464D8"/>
    <w:rsid w:val="00B53F82"/>
    <w:rsid w:val="00B5767E"/>
    <w:rsid w:val="00B67560"/>
    <w:rsid w:val="00B70A32"/>
    <w:rsid w:val="00B73C9D"/>
    <w:rsid w:val="00B74013"/>
    <w:rsid w:val="00B74148"/>
    <w:rsid w:val="00B84536"/>
    <w:rsid w:val="00B936C6"/>
    <w:rsid w:val="00B93B26"/>
    <w:rsid w:val="00B966AC"/>
    <w:rsid w:val="00BA5139"/>
    <w:rsid w:val="00BC0CBD"/>
    <w:rsid w:val="00BC1AE8"/>
    <w:rsid w:val="00BC6469"/>
    <w:rsid w:val="00BD0918"/>
    <w:rsid w:val="00BD0DED"/>
    <w:rsid w:val="00BD7006"/>
    <w:rsid w:val="00BE13E7"/>
    <w:rsid w:val="00BE1D65"/>
    <w:rsid w:val="00C0115C"/>
    <w:rsid w:val="00C03E37"/>
    <w:rsid w:val="00C067F4"/>
    <w:rsid w:val="00C06DFC"/>
    <w:rsid w:val="00C15269"/>
    <w:rsid w:val="00C207C5"/>
    <w:rsid w:val="00C20969"/>
    <w:rsid w:val="00C22A89"/>
    <w:rsid w:val="00C231E2"/>
    <w:rsid w:val="00C2478A"/>
    <w:rsid w:val="00C37CF6"/>
    <w:rsid w:val="00C41BB6"/>
    <w:rsid w:val="00C43606"/>
    <w:rsid w:val="00C50F27"/>
    <w:rsid w:val="00C53A81"/>
    <w:rsid w:val="00C54082"/>
    <w:rsid w:val="00C54CBD"/>
    <w:rsid w:val="00C56542"/>
    <w:rsid w:val="00C6160D"/>
    <w:rsid w:val="00C62DBE"/>
    <w:rsid w:val="00C7202E"/>
    <w:rsid w:val="00C8386E"/>
    <w:rsid w:val="00C84735"/>
    <w:rsid w:val="00C86AAC"/>
    <w:rsid w:val="00C873F5"/>
    <w:rsid w:val="00C8741E"/>
    <w:rsid w:val="00C905E7"/>
    <w:rsid w:val="00C906C3"/>
    <w:rsid w:val="00C9452C"/>
    <w:rsid w:val="00C94AC8"/>
    <w:rsid w:val="00CA09E7"/>
    <w:rsid w:val="00CA68BD"/>
    <w:rsid w:val="00CD3D69"/>
    <w:rsid w:val="00CF32A7"/>
    <w:rsid w:val="00D01FEA"/>
    <w:rsid w:val="00D048BB"/>
    <w:rsid w:val="00D21035"/>
    <w:rsid w:val="00D36392"/>
    <w:rsid w:val="00D42729"/>
    <w:rsid w:val="00D43404"/>
    <w:rsid w:val="00D43BC8"/>
    <w:rsid w:val="00D50014"/>
    <w:rsid w:val="00D53D13"/>
    <w:rsid w:val="00D5524D"/>
    <w:rsid w:val="00D634DE"/>
    <w:rsid w:val="00D642BC"/>
    <w:rsid w:val="00D64936"/>
    <w:rsid w:val="00D70342"/>
    <w:rsid w:val="00D706ED"/>
    <w:rsid w:val="00D760C3"/>
    <w:rsid w:val="00D81135"/>
    <w:rsid w:val="00D81658"/>
    <w:rsid w:val="00D81824"/>
    <w:rsid w:val="00D84645"/>
    <w:rsid w:val="00D87078"/>
    <w:rsid w:val="00D97FFB"/>
    <w:rsid w:val="00DA5CB9"/>
    <w:rsid w:val="00DD4282"/>
    <w:rsid w:val="00DE19D2"/>
    <w:rsid w:val="00DE3977"/>
    <w:rsid w:val="00DF7479"/>
    <w:rsid w:val="00E03177"/>
    <w:rsid w:val="00E21232"/>
    <w:rsid w:val="00E263A2"/>
    <w:rsid w:val="00E267CC"/>
    <w:rsid w:val="00E279EC"/>
    <w:rsid w:val="00E3029E"/>
    <w:rsid w:val="00E32795"/>
    <w:rsid w:val="00E3573B"/>
    <w:rsid w:val="00E36C0E"/>
    <w:rsid w:val="00E404FC"/>
    <w:rsid w:val="00E41D4B"/>
    <w:rsid w:val="00E42508"/>
    <w:rsid w:val="00E427AD"/>
    <w:rsid w:val="00E43E1B"/>
    <w:rsid w:val="00E43F43"/>
    <w:rsid w:val="00E521EC"/>
    <w:rsid w:val="00E54A1B"/>
    <w:rsid w:val="00E571C5"/>
    <w:rsid w:val="00E57C65"/>
    <w:rsid w:val="00E6446B"/>
    <w:rsid w:val="00E81339"/>
    <w:rsid w:val="00EA0FFB"/>
    <w:rsid w:val="00EA5D69"/>
    <w:rsid w:val="00EB028C"/>
    <w:rsid w:val="00EB1390"/>
    <w:rsid w:val="00EB248B"/>
    <w:rsid w:val="00EB2953"/>
    <w:rsid w:val="00EB56B3"/>
    <w:rsid w:val="00EE39E6"/>
    <w:rsid w:val="00EF0A71"/>
    <w:rsid w:val="00EF0BC0"/>
    <w:rsid w:val="00EF3CE2"/>
    <w:rsid w:val="00EF506D"/>
    <w:rsid w:val="00F02EF8"/>
    <w:rsid w:val="00F10E6B"/>
    <w:rsid w:val="00F13FDF"/>
    <w:rsid w:val="00F21E15"/>
    <w:rsid w:val="00F24EFD"/>
    <w:rsid w:val="00F30389"/>
    <w:rsid w:val="00F3061D"/>
    <w:rsid w:val="00F33F00"/>
    <w:rsid w:val="00F34345"/>
    <w:rsid w:val="00F63AB9"/>
    <w:rsid w:val="00F63C7B"/>
    <w:rsid w:val="00F6759D"/>
    <w:rsid w:val="00F67FFB"/>
    <w:rsid w:val="00F73A02"/>
    <w:rsid w:val="00F826C4"/>
    <w:rsid w:val="00F9496B"/>
    <w:rsid w:val="00F9537A"/>
    <w:rsid w:val="00FB06C5"/>
    <w:rsid w:val="00FB4335"/>
    <w:rsid w:val="00FB523F"/>
    <w:rsid w:val="00FB5300"/>
    <w:rsid w:val="00FC1169"/>
    <w:rsid w:val="00FD2085"/>
    <w:rsid w:val="00FD4B1D"/>
    <w:rsid w:val="00FD6083"/>
    <w:rsid w:val="00FD79EB"/>
    <w:rsid w:val="00FE1125"/>
    <w:rsid w:val="00FE1342"/>
    <w:rsid w:val="00FE18D1"/>
    <w:rsid w:val="00FF4C4E"/>
    <w:rsid w:val="00FF54DB"/>
    <w:rsid w:val="00FF7B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DF140"/>
  <w15:chartTrackingRefBased/>
  <w15:docId w15:val="{237BF4D3-55E5-4AD6-8298-6802F47CE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Franklin Gothic Medium" w:eastAsiaTheme="minorHAnsi" w:hAnsi="Franklin Gothic Medium" w:cstheme="minorBidi"/>
        <w:sz w:val="24"/>
        <w:szCs w:val="24"/>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F6C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E5557"/>
    <w:rPr>
      <w:color w:val="0000FF"/>
      <w:u w:val="single"/>
    </w:rPr>
  </w:style>
  <w:style w:type="paragraph" w:styleId="BalloonText">
    <w:name w:val="Balloon Text"/>
    <w:basedOn w:val="Normal"/>
    <w:link w:val="BalloonTextChar"/>
    <w:uiPriority w:val="99"/>
    <w:semiHidden/>
    <w:unhideWhenUsed/>
    <w:rsid w:val="00AE55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55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0536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vimeo.com/213768820" TargetMode="External"/><Relationship Id="rId5" Type="http://schemas.openxmlformats.org/officeDocument/2006/relationships/hyperlink" Target="https://vimeo.com/125861042" TargetMode="External"/><Relationship Id="rId4" Type="http://schemas.openxmlformats.org/officeDocument/2006/relationships/hyperlink" Target="https://vimeo.com/1258611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Pages>
  <Words>357</Words>
  <Characters>204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Yeats</dc:creator>
  <cp:keywords/>
  <dc:description/>
  <cp:lastModifiedBy>Ed Yeats</cp:lastModifiedBy>
  <cp:revision>1</cp:revision>
  <cp:lastPrinted>2017-12-09T15:58:00Z</cp:lastPrinted>
  <dcterms:created xsi:type="dcterms:W3CDTF">2017-12-09T15:17:00Z</dcterms:created>
  <dcterms:modified xsi:type="dcterms:W3CDTF">2017-12-09T16:01:00Z</dcterms:modified>
</cp:coreProperties>
</file>